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FF884" w14:textId="46BDD25F" w:rsidR="00FA0CEA" w:rsidRPr="007B4004" w:rsidRDefault="002E7AE8" w:rsidP="007B4004">
      <w:pPr>
        <w:pStyle w:val="Ttulo1"/>
        <w:spacing w:line="360" w:lineRule="auto"/>
        <w:rPr>
          <w:rFonts w:cstheme="majorHAnsi"/>
          <w:color w:val="auto"/>
        </w:rPr>
      </w:pPr>
      <w:bookmarkStart w:id="0" w:name="trabalho-final---nodejs---puc-202122"/>
      <w:proofErr w:type="spellStart"/>
      <w:r w:rsidRPr="007B4004">
        <w:rPr>
          <w:rFonts w:cstheme="majorHAnsi"/>
          <w:color w:val="auto"/>
        </w:rPr>
        <w:t>Trabalho</w:t>
      </w:r>
      <w:proofErr w:type="spellEnd"/>
      <w:r w:rsidRPr="007B4004">
        <w:rPr>
          <w:rFonts w:cstheme="majorHAnsi"/>
          <w:color w:val="auto"/>
        </w:rPr>
        <w:t xml:space="preserve"> Final</w:t>
      </w:r>
      <w:bookmarkEnd w:id="0"/>
    </w:p>
    <w:p w14:paraId="183D2194" w14:textId="77777777" w:rsidR="000F45CA" w:rsidRPr="007B4004" w:rsidRDefault="002E7AE8" w:rsidP="007B4004">
      <w:pPr>
        <w:pStyle w:val="Compact"/>
        <w:numPr>
          <w:ilvl w:val="0"/>
          <w:numId w:val="2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Curso</w:t>
      </w:r>
      <w:r w:rsidRPr="007B4004">
        <w:rPr>
          <w:rFonts w:asciiTheme="majorHAnsi" w:hAnsiTheme="majorHAnsi" w:cstheme="majorHAnsi"/>
        </w:rPr>
        <w:t>: Arquitetura de Software Distribuído</w:t>
      </w:r>
    </w:p>
    <w:p w14:paraId="7C3DDCBD" w14:textId="77777777" w:rsidR="000F45CA" w:rsidRPr="007B4004" w:rsidRDefault="002E7AE8" w:rsidP="007B4004">
      <w:pPr>
        <w:pStyle w:val="Compact"/>
        <w:numPr>
          <w:ilvl w:val="0"/>
          <w:numId w:val="2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Disciplina</w:t>
      </w:r>
      <w:r w:rsidRPr="007B4004">
        <w:rPr>
          <w:rFonts w:asciiTheme="majorHAnsi" w:hAnsiTheme="majorHAnsi" w:cstheme="majorHAnsi"/>
        </w:rPr>
        <w:t>: Arquitetura NodeJs</w:t>
      </w:r>
    </w:p>
    <w:p w14:paraId="6C4A44C8" w14:textId="77777777" w:rsidR="000F45CA" w:rsidRPr="007B4004" w:rsidRDefault="002E7AE8" w:rsidP="007B4004">
      <w:pPr>
        <w:pStyle w:val="Compact"/>
        <w:numPr>
          <w:ilvl w:val="0"/>
          <w:numId w:val="2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Turma</w:t>
      </w:r>
      <w:r w:rsidRPr="007B4004">
        <w:rPr>
          <w:rFonts w:asciiTheme="majorHAnsi" w:hAnsiTheme="majorHAnsi" w:cstheme="majorHAnsi"/>
        </w:rPr>
        <w:t>: 2021/22</w:t>
      </w:r>
    </w:p>
    <w:p w14:paraId="783D8BE3" w14:textId="77777777" w:rsidR="000F45CA" w:rsidRPr="007B4004" w:rsidRDefault="002E7AE8" w:rsidP="007B4004">
      <w:pPr>
        <w:pStyle w:val="Ttulo2"/>
        <w:spacing w:line="360" w:lineRule="auto"/>
        <w:rPr>
          <w:rFonts w:cstheme="majorHAnsi"/>
          <w:color w:val="auto"/>
        </w:rPr>
      </w:pPr>
      <w:bookmarkStart w:id="1" w:name="alunos"/>
      <w:r w:rsidRPr="007B4004">
        <w:rPr>
          <w:rFonts w:cstheme="majorHAnsi"/>
          <w:color w:val="auto"/>
        </w:rPr>
        <w:t>Alunos</w:t>
      </w:r>
      <w:bookmarkEnd w:id="1"/>
    </w:p>
    <w:p w14:paraId="6C2C7E92" w14:textId="77777777" w:rsidR="000F45CA" w:rsidRPr="007B4004" w:rsidRDefault="002E7AE8" w:rsidP="007B4004">
      <w:pPr>
        <w:pStyle w:val="Compact"/>
        <w:numPr>
          <w:ilvl w:val="0"/>
          <w:numId w:val="3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t>Ângelo Rafael da Silva</w:t>
      </w:r>
    </w:p>
    <w:p w14:paraId="020091AB" w14:textId="77777777" w:rsidR="000F45CA" w:rsidRPr="007B4004" w:rsidRDefault="002E7AE8" w:rsidP="007B4004">
      <w:pPr>
        <w:pStyle w:val="Compact"/>
        <w:numPr>
          <w:ilvl w:val="0"/>
          <w:numId w:val="3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t>Paulo Henrique Fernandes Duarte</w:t>
      </w:r>
    </w:p>
    <w:p w14:paraId="6AE0EC84" w14:textId="77777777" w:rsidR="000F45CA" w:rsidRPr="007B4004" w:rsidRDefault="002E7AE8" w:rsidP="007B4004">
      <w:pPr>
        <w:pStyle w:val="Compact"/>
        <w:numPr>
          <w:ilvl w:val="0"/>
          <w:numId w:val="3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t>Franclis Galdino da Silva</w:t>
      </w:r>
    </w:p>
    <w:p w14:paraId="51DE61EA" w14:textId="77777777" w:rsidR="000F45CA" w:rsidRPr="007B4004" w:rsidRDefault="002E7AE8" w:rsidP="007B4004">
      <w:pPr>
        <w:pStyle w:val="Ttulo2"/>
        <w:spacing w:line="360" w:lineRule="auto"/>
        <w:rPr>
          <w:rFonts w:cstheme="majorHAnsi"/>
          <w:color w:val="auto"/>
        </w:rPr>
      </w:pPr>
      <w:bookmarkStart w:id="2" w:name="tema"/>
      <w:r w:rsidRPr="007B4004">
        <w:rPr>
          <w:rFonts w:cstheme="majorHAnsi"/>
          <w:color w:val="auto"/>
        </w:rPr>
        <w:t>Tema</w:t>
      </w:r>
      <w:bookmarkEnd w:id="2"/>
    </w:p>
    <w:p w14:paraId="5B5F3662" w14:textId="77777777" w:rsidR="000F45CA" w:rsidRPr="007B4004" w:rsidRDefault="002E7AE8" w:rsidP="007B4004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t>Desenvolvimento da arquitetura Backend de uma aplicação de gerenciamento de prestadores de serviço utilizando MongoDB para persistência de dados e json web tokens para autenticação e autorização dos acessos.</w:t>
      </w:r>
    </w:p>
    <w:p w14:paraId="4D235868" w14:textId="77777777" w:rsidR="000F45CA" w:rsidRPr="007B4004" w:rsidRDefault="002E7AE8" w:rsidP="007B4004">
      <w:pPr>
        <w:pStyle w:val="Ttulo2"/>
        <w:spacing w:line="360" w:lineRule="auto"/>
        <w:rPr>
          <w:rFonts w:cstheme="majorHAnsi"/>
          <w:color w:val="auto"/>
        </w:rPr>
      </w:pPr>
      <w:bookmarkStart w:id="3" w:name="desenho-da-arquitetura"/>
      <w:proofErr w:type="spellStart"/>
      <w:r w:rsidRPr="007B4004">
        <w:rPr>
          <w:rFonts w:cstheme="majorHAnsi"/>
          <w:color w:val="auto"/>
        </w:rPr>
        <w:t>Desenho</w:t>
      </w:r>
      <w:proofErr w:type="spellEnd"/>
      <w:r w:rsidRPr="007B4004">
        <w:rPr>
          <w:rFonts w:cstheme="majorHAnsi"/>
          <w:color w:val="auto"/>
        </w:rPr>
        <w:t xml:space="preserve"> da </w:t>
      </w:r>
      <w:proofErr w:type="spellStart"/>
      <w:r w:rsidRPr="007B4004">
        <w:rPr>
          <w:rFonts w:cstheme="majorHAnsi"/>
          <w:color w:val="auto"/>
        </w:rPr>
        <w:t>arquitetura</w:t>
      </w:r>
      <w:bookmarkEnd w:id="3"/>
      <w:proofErr w:type="spellEnd"/>
    </w:p>
    <w:p w14:paraId="60036EF6" w14:textId="77777777" w:rsidR="000F45CA" w:rsidRPr="007B4004" w:rsidRDefault="002E7AE8" w:rsidP="007B4004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t>O projeto possu</w:t>
      </w:r>
      <w:r w:rsidRPr="007B4004">
        <w:rPr>
          <w:rFonts w:asciiTheme="majorHAnsi" w:hAnsiTheme="majorHAnsi" w:cstheme="majorHAnsi"/>
        </w:rPr>
        <w:t>i 3 serviços fundamentais:</w:t>
      </w:r>
    </w:p>
    <w:p w14:paraId="7EC4C3C2" w14:textId="77777777" w:rsidR="000F45CA" w:rsidRPr="007B4004" w:rsidRDefault="002E7AE8" w:rsidP="007B4004">
      <w:pPr>
        <w:pStyle w:val="Compact"/>
        <w:numPr>
          <w:ilvl w:val="0"/>
          <w:numId w:val="8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Users</w:t>
      </w:r>
      <w:r w:rsidRPr="007B4004">
        <w:rPr>
          <w:rFonts w:asciiTheme="majorHAnsi" w:hAnsiTheme="majorHAnsi" w:cstheme="majorHAnsi"/>
        </w:rPr>
        <w:t>: Gerencia os usuários que podem acessar o sistema, converte senhas em hash e cria os web tokens.</w:t>
      </w:r>
    </w:p>
    <w:p w14:paraId="5D96D4FF" w14:textId="77777777" w:rsidR="000F45CA" w:rsidRPr="007B4004" w:rsidRDefault="002E7AE8" w:rsidP="007B4004">
      <w:pPr>
        <w:pStyle w:val="Compact"/>
        <w:numPr>
          <w:ilvl w:val="0"/>
          <w:numId w:val="8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Tags</w:t>
      </w:r>
      <w:r w:rsidRPr="007B4004">
        <w:rPr>
          <w:rFonts w:asciiTheme="majorHAnsi" w:hAnsiTheme="majorHAnsi" w:cstheme="majorHAnsi"/>
        </w:rPr>
        <w:t>: As Tags são termos reservados que servem para descrever os prestadores de serviço.</w:t>
      </w:r>
    </w:p>
    <w:p w14:paraId="7E762DA6" w14:textId="77777777" w:rsidR="000F45CA" w:rsidRPr="007B4004" w:rsidRDefault="002E7AE8" w:rsidP="007B4004">
      <w:pPr>
        <w:pStyle w:val="Compact"/>
        <w:numPr>
          <w:ilvl w:val="0"/>
          <w:numId w:val="8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Suppliers</w:t>
      </w:r>
      <w:r w:rsidRPr="007B4004">
        <w:rPr>
          <w:rFonts w:asciiTheme="majorHAnsi" w:hAnsiTheme="majorHAnsi" w:cstheme="majorHAnsi"/>
        </w:rPr>
        <w:t>: Realiza os cadastros e contém todas as lógicas de regras de negócios para realizar as buscas de prestadores de serviços de acordo com as tags informadas pelo cl</w:t>
      </w:r>
      <w:r w:rsidRPr="007B4004">
        <w:rPr>
          <w:rFonts w:asciiTheme="majorHAnsi" w:hAnsiTheme="majorHAnsi" w:cstheme="majorHAnsi"/>
        </w:rPr>
        <w:t>iente.</w:t>
      </w:r>
    </w:p>
    <w:p w14:paraId="756BFFE2" w14:textId="77777777" w:rsidR="007B4004" w:rsidRPr="007B4004" w:rsidRDefault="002E7AE8" w:rsidP="007B4004">
      <w:pPr>
        <w:pStyle w:val="FirstParagraph"/>
        <w:spacing w:line="360" w:lineRule="auto"/>
        <w:rPr>
          <w:rFonts w:asciiTheme="majorHAnsi" w:hAnsiTheme="majorHAnsi" w:cstheme="majorHAnsi"/>
        </w:rPr>
      </w:pPr>
      <w:proofErr w:type="spellStart"/>
      <w:r w:rsidRPr="007B4004">
        <w:rPr>
          <w:rFonts w:asciiTheme="majorHAnsi" w:hAnsiTheme="majorHAnsi" w:cstheme="majorHAnsi"/>
        </w:rPr>
        <w:t>Existem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r w:rsidRPr="007B4004">
        <w:rPr>
          <w:rFonts w:asciiTheme="majorHAnsi" w:hAnsiTheme="majorHAnsi" w:cstheme="majorHAnsi"/>
        </w:rPr>
        <w:t>3</w:t>
      </w:r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atores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principais</w:t>
      </w:r>
      <w:proofErr w:type="spellEnd"/>
      <w:r w:rsidRPr="007B4004">
        <w:rPr>
          <w:rFonts w:asciiTheme="majorHAnsi" w:hAnsiTheme="majorHAnsi" w:cstheme="majorHAnsi"/>
        </w:rPr>
        <w:t>:</w:t>
      </w:r>
    </w:p>
    <w:p w14:paraId="5D471BAD" w14:textId="77777777" w:rsidR="007B4004" w:rsidRPr="007B4004" w:rsidRDefault="002E7AE8" w:rsidP="007B4004">
      <w:pPr>
        <w:pStyle w:val="Fir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User</w:t>
      </w:r>
      <w:r w:rsidRPr="007B4004">
        <w:rPr>
          <w:rFonts w:asciiTheme="majorHAnsi" w:hAnsiTheme="majorHAnsi" w:cstheme="majorHAnsi"/>
        </w:rPr>
        <w:t xml:space="preserve">: </w:t>
      </w:r>
      <w:proofErr w:type="spellStart"/>
      <w:r w:rsidRPr="007B4004">
        <w:rPr>
          <w:rFonts w:asciiTheme="majorHAnsi" w:hAnsiTheme="majorHAnsi" w:cstheme="majorHAnsi"/>
        </w:rPr>
        <w:t>Qualquer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usuário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anônimo</w:t>
      </w:r>
      <w:proofErr w:type="spellEnd"/>
      <w:r w:rsidRPr="007B4004">
        <w:rPr>
          <w:rFonts w:asciiTheme="majorHAnsi" w:hAnsiTheme="majorHAnsi" w:cstheme="majorHAnsi"/>
        </w:rPr>
        <w:t>.</w:t>
      </w:r>
    </w:p>
    <w:p w14:paraId="5CD1E5F4" w14:textId="77777777" w:rsidR="007B4004" w:rsidRPr="007B4004" w:rsidRDefault="002E7AE8" w:rsidP="007B4004">
      <w:pPr>
        <w:pStyle w:val="Fir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Client</w:t>
      </w:r>
      <w:r w:rsidRPr="007B4004">
        <w:rPr>
          <w:rFonts w:asciiTheme="majorHAnsi" w:hAnsiTheme="majorHAnsi" w:cstheme="majorHAnsi"/>
        </w:rPr>
        <w:t>: Um usuário autenticado e com capacidade de leitura dos dados de “tags” e “suppliers”.</w:t>
      </w:r>
    </w:p>
    <w:p w14:paraId="16C2328B" w14:textId="35FA87AC" w:rsidR="000F45CA" w:rsidRPr="007B4004" w:rsidRDefault="002E7AE8" w:rsidP="007B4004">
      <w:pPr>
        <w:pStyle w:val="Fir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b/>
        </w:rPr>
        <w:t>Admin</w:t>
      </w:r>
      <w:r w:rsidRPr="007B4004">
        <w:rPr>
          <w:rFonts w:asciiTheme="majorHAnsi" w:hAnsiTheme="majorHAnsi" w:cstheme="majorHAnsi"/>
        </w:rPr>
        <w:t xml:space="preserve">: Um </w:t>
      </w:r>
      <w:proofErr w:type="spellStart"/>
      <w:r w:rsidRPr="007B4004">
        <w:rPr>
          <w:rFonts w:asciiTheme="majorHAnsi" w:hAnsiTheme="majorHAnsi" w:cstheme="majorHAnsi"/>
        </w:rPr>
        <w:t>usuário</w:t>
      </w:r>
      <w:proofErr w:type="spellEnd"/>
      <w:r w:rsidRPr="007B4004">
        <w:rPr>
          <w:rFonts w:asciiTheme="majorHAnsi" w:hAnsiTheme="majorHAnsi" w:cstheme="majorHAnsi"/>
        </w:rPr>
        <w:t xml:space="preserve"> com as </w:t>
      </w:r>
      <w:proofErr w:type="spellStart"/>
      <w:r w:rsidRPr="007B4004">
        <w:rPr>
          <w:rFonts w:asciiTheme="majorHAnsi" w:hAnsiTheme="majorHAnsi" w:cstheme="majorHAnsi"/>
        </w:rPr>
        <w:t>mesmas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="007B4004">
        <w:rPr>
          <w:rFonts w:asciiTheme="majorHAnsi" w:hAnsiTheme="majorHAnsi" w:cstheme="majorHAnsi"/>
        </w:rPr>
        <w:t>capacidades</w:t>
      </w:r>
      <w:proofErr w:type="spellEnd"/>
      <w:r w:rsidR="007B4004">
        <w:rPr>
          <w:rFonts w:asciiTheme="majorHAnsi" w:hAnsiTheme="majorHAnsi" w:cstheme="majorHAnsi"/>
        </w:rPr>
        <w:t xml:space="preserve"> </w:t>
      </w:r>
      <w:r w:rsidRPr="007B4004">
        <w:rPr>
          <w:rFonts w:asciiTheme="majorHAnsi" w:hAnsiTheme="majorHAnsi" w:cstheme="majorHAnsi"/>
        </w:rPr>
        <w:t xml:space="preserve">de um </w:t>
      </w:r>
      <w:r w:rsidRPr="007B4004">
        <w:rPr>
          <w:rFonts w:asciiTheme="majorHAnsi" w:hAnsiTheme="majorHAnsi" w:cstheme="majorHAnsi"/>
          <w:i/>
        </w:rPr>
        <w:t>Client</w:t>
      </w:r>
      <w:r w:rsidRPr="007B4004">
        <w:rPr>
          <w:rFonts w:asciiTheme="majorHAnsi" w:hAnsiTheme="majorHAnsi" w:cstheme="majorHAnsi"/>
        </w:rPr>
        <w:t xml:space="preserve"> e também com permissões de cadastro, altera</w:t>
      </w:r>
      <w:r w:rsidRPr="007B4004">
        <w:rPr>
          <w:rFonts w:asciiTheme="majorHAnsi" w:hAnsiTheme="majorHAnsi" w:cstheme="majorHAnsi"/>
        </w:rPr>
        <w:t>ção e exclusão dos dados de “tags” e “suppliers”.</w:t>
      </w:r>
    </w:p>
    <w:p w14:paraId="2CDF9C11" w14:textId="17207595" w:rsidR="000F45CA" w:rsidRPr="007B4004" w:rsidRDefault="002E7AE8" w:rsidP="007B4004">
      <w:pPr>
        <w:pStyle w:val="Corpodetexto"/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lastRenderedPageBreak/>
        <w:t xml:space="preserve">Na </w:t>
      </w:r>
      <w:proofErr w:type="spellStart"/>
      <w:r w:rsidRPr="007B4004">
        <w:rPr>
          <w:rFonts w:asciiTheme="majorHAnsi" w:hAnsiTheme="majorHAnsi" w:cstheme="majorHAnsi"/>
        </w:rPr>
        <w:t>imagem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seguinte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temos</w:t>
      </w:r>
      <w:proofErr w:type="spellEnd"/>
      <w:r w:rsidRPr="007B4004">
        <w:rPr>
          <w:rFonts w:asciiTheme="majorHAnsi" w:hAnsiTheme="majorHAnsi" w:cstheme="majorHAnsi"/>
        </w:rPr>
        <w:t xml:space="preserve"> uma visão geral de todos esses componentes e como eles se comunicam </w:t>
      </w:r>
      <w:proofErr w:type="spellStart"/>
      <w:r w:rsidRPr="007B4004">
        <w:rPr>
          <w:rFonts w:asciiTheme="majorHAnsi" w:hAnsiTheme="majorHAnsi" w:cstheme="majorHAnsi"/>
        </w:rPr>
        <w:t>dentro</w:t>
      </w:r>
      <w:proofErr w:type="spellEnd"/>
      <w:r w:rsidRPr="007B4004">
        <w:rPr>
          <w:rFonts w:asciiTheme="majorHAnsi" w:hAnsiTheme="majorHAnsi" w:cstheme="majorHAnsi"/>
        </w:rPr>
        <w:t xml:space="preserve"> da </w:t>
      </w:r>
      <w:proofErr w:type="spellStart"/>
      <w:r w:rsidRPr="007B4004">
        <w:rPr>
          <w:rFonts w:asciiTheme="majorHAnsi" w:hAnsiTheme="majorHAnsi" w:cstheme="majorHAnsi"/>
        </w:rPr>
        <w:t>proposta</w:t>
      </w:r>
      <w:proofErr w:type="spellEnd"/>
      <w:r w:rsidRPr="007B4004">
        <w:rPr>
          <w:rFonts w:asciiTheme="majorHAnsi" w:hAnsiTheme="majorHAnsi" w:cstheme="majorHAnsi"/>
        </w:rPr>
        <w:t xml:space="preserve"> </w:t>
      </w:r>
      <w:proofErr w:type="spellStart"/>
      <w:r w:rsidRPr="007B4004">
        <w:rPr>
          <w:rFonts w:asciiTheme="majorHAnsi" w:hAnsiTheme="majorHAnsi" w:cstheme="majorHAnsi"/>
        </w:rPr>
        <w:t>arquitetural</w:t>
      </w:r>
      <w:proofErr w:type="spellEnd"/>
      <w:r w:rsidRPr="007B4004">
        <w:rPr>
          <w:rFonts w:asciiTheme="majorHAnsi" w:hAnsiTheme="majorHAnsi" w:cstheme="majorHAnsi"/>
        </w:rPr>
        <w:t>:</w:t>
      </w:r>
    </w:p>
    <w:p w14:paraId="534B8130" w14:textId="40163058" w:rsidR="00FA0CEA" w:rsidRPr="007B4004" w:rsidRDefault="00FA0CEA" w:rsidP="007B4004">
      <w:pPr>
        <w:pStyle w:val="Corpodetexto"/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  <w:noProof/>
        </w:rPr>
        <w:drawing>
          <wp:inline distT="0" distB="0" distL="0" distR="0" wp14:anchorId="5DA1E8B5" wp14:editId="797607CD">
            <wp:extent cx="5610225" cy="34194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2F2FF" w14:textId="77777777" w:rsidR="000F45CA" w:rsidRPr="007B4004" w:rsidRDefault="002E7AE8" w:rsidP="007B4004">
      <w:pPr>
        <w:pStyle w:val="Corpodetexto"/>
        <w:spacing w:line="360" w:lineRule="auto"/>
        <w:rPr>
          <w:rFonts w:asciiTheme="majorHAnsi" w:hAnsiTheme="majorHAnsi" w:cstheme="majorHAnsi"/>
        </w:rPr>
      </w:pPr>
      <w:r w:rsidRPr="007B4004">
        <w:rPr>
          <w:rFonts w:asciiTheme="majorHAnsi" w:hAnsiTheme="majorHAnsi" w:cstheme="majorHAnsi"/>
        </w:rPr>
        <w:t>Por outra perspectiva, temos o d</w:t>
      </w:r>
      <w:r w:rsidRPr="007B4004">
        <w:rPr>
          <w:rFonts w:asciiTheme="majorHAnsi" w:hAnsiTheme="majorHAnsi" w:cstheme="majorHAnsi"/>
        </w:rPr>
        <w:t>iagrama seguinte apresentando as entidades que compõem nosso domínio e como elas se relacionam:</w:t>
      </w:r>
    </w:p>
    <w:p w14:paraId="35F5C6BB" w14:textId="43B3FC69" w:rsidR="00FA0CEA" w:rsidRPr="007B4004" w:rsidRDefault="00FA0CEA" w:rsidP="007B4004">
      <w:pPr>
        <w:pStyle w:val="Ttulo2"/>
        <w:spacing w:line="360" w:lineRule="auto"/>
        <w:rPr>
          <w:rFonts w:cstheme="majorHAnsi"/>
          <w:color w:val="auto"/>
        </w:rPr>
      </w:pPr>
      <w:bookmarkStart w:id="4" w:name="prova-de-conceito"/>
      <w:r w:rsidRPr="007B4004">
        <w:rPr>
          <w:rFonts w:cstheme="majorHAnsi"/>
          <w:noProof/>
          <w:color w:val="auto"/>
        </w:rPr>
        <w:lastRenderedPageBreak/>
        <w:drawing>
          <wp:inline distT="0" distB="0" distL="0" distR="0" wp14:anchorId="27A8B06A" wp14:editId="083711D6">
            <wp:extent cx="6858000" cy="53911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39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201BB" w14:textId="60D712B6" w:rsidR="000F45CA" w:rsidRPr="007B4004" w:rsidRDefault="002E7AE8" w:rsidP="007B4004">
      <w:pPr>
        <w:pStyle w:val="Ttulo2"/>
        <w:spacing w:line="360" w:lineRule="auto"/>
        <w:rPr>
          <w:rFonts w:cstheme="majorHAnsi"/>
          <w:color w:val="auto"/>
        </w:rPr>
      </w:pPr>
      <w:proofErr w:type="spellStart"/>
      <w:r w:rsidRPr="007B4004">
        <w:rPr>
          <w:rFonts w:cstheme="majorHAnsi"/>
          <w:color w:val="auto"/>
        </w:rPr>
        <w:t>Prova</w:t>
      </w:r>
      <w:proofErr w:type="spellEnd"/>
      <w:r w:rsidRPr="007B4004">
        <w:rPr>
          <w:rFonts w:cstheme="majorHAnsi"/>
          <w:color w:val="auto"/>
        </w:rPr>
        <w:t xml:space="preserve"> de </w:t>
      </w:r>
      <w:proofErr w:type="spellStart"/>
      <w:r w:rsidRPr="007B4004">
        <w:rPr>
          <w:rFonts w:cstheme="majorHAnsi"/>
          <w:color w:val="auto"/>
        </w:rPr>
        <w:t>Conceito</w:t>
      </w:r>
      <w:bookmarkEnd w:id="4"/>
      <w:proofErr w:type="spellEnd"/>
    </w:p>
    <w:p w14:paraId="1DE9555A" w14:textId="77777777" w:rsidR="000F45CA" w:rsidRPr="007B4004" w:rsidRDefault="002E7AE8" w:rsidP="007B4004">
      <w:pPr>
        <w:pStyle w:val="Ttulo3"/>
        <w:spacing w:line="360" w:lineRule="auto"/>
        <w:rPr>
          <w:rFonts w:cstheme="majorHAnsi"/>
          <w:b w:val="0"/>
          <w:bCs w:val="0"/>
          <w:color w:val="auto"/>
          <w:sz w:val="28"/>
          <w:szCs w:val="28"/>
        </w:rPr>
      </w:pPr>
      <w:bookmarkStart w:id="5" w:name="login-um-usuário"/>
      <w:r w:rsidRPr="007B4004">
        <w:rPr>
          <w:rFonts w:cstheme="majorHAnsi"/>
          <w:b w:val="0"/>
          <w:bCs w:val="0"/>
          <w:color w:val="auto"/>
          <w:sz w:val="28"/>
          <w:szCs w:val="28"/>
        </w:rPr>
        <w:t>Login um usuário</w:t>
      </w:r>
      <w:bookmarkEnd w:id="5"/>
    </w:p>
    <w:p w14:paraId="1B7C1F43" w14:textId="77777777" w:rsidR="000F45CA" w:rsidRDefault="002E7AE8">
      <w:pPr>
        <w:pStyle w:val="FirstParagraph"/>
      </w:pPr>
      <w:r>
        <w:rPr>
          <w:b/>
        </w:rPr>
        <w:t>POST</w:t>
      </w:r>
      <w:r>
        <w:t xml:space="preserve"> </w:t>
      </w:r>
      <w:r>
        <w:rPr>
          <w:rStyle w:val="VerbatimChar"/>
        </w:rPr>
        <w:t>https://final-nodejs-puc.herokuapp.com/sign_in</w:t>
      </w:r>
    </w:p>
    <w:p w14:paraId="03C7FE59" w14:textId="77777777" w:rsidR="000F45CA" w:rsidRDefault="002E7AE8">
      <w:pPr>
        <w:pStyle w:val="Corpodetexto"/>
      </w:pPr>
      <w:r>
        <w:t>Request Body:</w:t>
      </w:r>
    </w:p>
    <w:p w14:paraId="2A7547DE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StringTok"/>
        </w:rPr>
        <w:t>"silva.rafael91k@gmail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StringTok"/>
        </w:rPr>
        <w:t>"abc123"</w:t>
      </w:r>
      <w:r>
        <w:br/>
      </w:r>
      <w:r>
        <w:rPr>
          <w:rStyle w:val="FunctionTok"/>
        </w:rPr>
        <w:t>}</w:t>
      </w:r>
    </w:p>
    <w:p w14:paraId="7052D794" w14:textId="77777777" w:rsidR="000F45CA" w:rsidRDefault="002E7AE8">
      <w:pPr>
        <w:pStyle w:val="FirstParagraph"/>
      </w:pPr>
      <w:r>
        <w:t>Response Body:</w:t>
      </w:r>
    </w:p>
    <w:p w14:paraId="352530FE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yJhbGciOiJIUzI1NiIsInR5cCI6IkpXVCJ9.eyJlbWFpbCI6InNpbHZhLnJhZmFlbDkxa0BnbWFpbC5jb20iLCJuYW1lIjoiQW5nZWxvIFJhZmFlbCIsIl9pZCI6IjYyOGJlOTczOWYzZWJlZmYyMWUwNWExZSIsI</w:t>
      </w:r>
      <w:r>
        <w:rPr>
          <w:rStyle w:val="StringTok"/>
        </w:rPr>
        <w:t>mlhdCI6MTY1MzM1</w:t>
      </w:r>
      <w:r>
        <w:rPr>
          <w:rStyle w:val="StringTok"/>
        </w:rPr>
        <w:lastRenderedPageBreak/>
        <w:t>NjAxMX0.zVzhZGJV3RUAKqWktOX1JT-WdGUp-HzM53_mY8wIeBI"</w:t>
      </w:r>
      <w:r>
        <w:br/>
      </w:r>
      <w:r>
        <w:rPr>
          <w:rStyle w:val="FunctionTok"/>
        </w:rPr>
        <w:t>}</w:t>
      </w:r>
    </w:p>
    <w:p w14:paraId="6ED54D39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6" w:name="registre-um-usuário"/>
      <w:r w:rsidRPr="007B4004">
        <w:rPr>
          <w:b w:val="0"/>
          <w:bCs w:val="0"/>
          <w:color w:val="auto"/>
          <w:sz w:val="28"/>
          <w:szCs w:val="28"/>
        </w:rPr>
        <w:t>Registre um usuário</w:t>
      </w:r>
      <w:bookmarkEnd w:id="6"/>
    </w:p>
    <w:p w14:paraId="08007274" w14:textId="77777777" w:rsidR="000F45CA" w:rsidRDefault="002E7AE8">
      <w:pPr>
        <w:pStyle w:val="FirstParagraph"/>
      </w:pPr>
      <w:r>
        <w:rPr>
          <w:b/>
        </w:rPr>
        <w:t>POST</w:t>
      </w:r>
      <w:r>
        <w:t xml:space="preserve"> </w:t>
      </w:r>
      <w:r>
        <w:rPr>
          <w:rStyle w:val="VerbatimChar"/>
        </w:rPr>
        <w:t>https://final-nodejs-puc.herokuapp.com/users</w:t>
      </w:r>
    </w:p>
    <w:p w14:paraId="1433919A" w14:textId="77777777" w:rsidR="000F45CA" w:rsidRDefault="002E7AE8">
      <w:pPr>
        <w:pStyle w:val="Corpodetexto"/>
      </w:pPr>
      <w:r>
        <w:t>Request Body:</w:t>
      </w:r>
    </w:p>
    <w:p w14:paraId="19658309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elo Rafael da Silv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lva.rafael91k@gmail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c</w:t>
      </w:r>
      <w:r>
        <w:rPr>
          <w:rStyle w:val="StringTok"/>
        </w:rPr>
        <w:t>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les</w:t>
      </w:r>
      <w:proofErr w:type="gramStart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OtherTok"/>
        </w:rPr>
        <w:t>[</w:t>
      </w:r>
      <w:proofErr w:type="gramEnd"/>
      <w:r>
        <w:rPr>
          <w:rStyle w:val="StringTok"/>
        </w:rPr>
        <w:t>"admin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660ABB0" w14:textId="77777777" w:rsidR="000F45CA" w:rsidRDefault="002E7AE8">
      <w:pPr>
        <w:pStyle w:val="Compact"/>
        <w:numPr>
          <w:ilvl w:val="0"/>
          <w:numId w:val="6"/>
        </w:numPr>
      </w:pPr>
      <w:r>
        <w:t>por padrão as permissões são sempre de client</w:t>
      </w:r>
    </w:p>
    <w:p w14:paraId="25A75A5A" w14:textId="77777777" w:rsidR="000F45CA" w:rsidRDefault="002E7AE8">
      <w:pPr>
        <w:pStyle w:val="FirstParagraph"/>
      </w:pPr>
      <w:r>
        <w:t>Response Body:</w:t>
      </w:r>
    </w:p>
    <w:p w14:paraId="2041F940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elo Rafael da Silv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lva.rafael91k@gmail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ro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min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37622926ff5c1c439db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_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1E03DBD4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7" w:name="X412fc07aeb8e7cb4e028fa675763955f55922ce"/>
      <w:r w:rsidRPr="007B4004">
        <w:rPr>
          <w:b w:val="0"/>
          <w:bCs w:val="0"/>
          <w:color w:val="auto"/>
          <w:sz w:val="28"/>
          <w:szCs w:val="28"/>
        </w:rPr>
        <w:t>Caso queira ver todas as tags disponíveis</w:t>
      </w:r>
      <w:bookmarkEnd w:id="7"/>
    </w:p>
    <w:p w14:paraId="151503BF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uapp.com/tags</w:t>
      </w:r>
    </w:p>
    <w:p w14:paraId="623D84E9" w14:textId="77777777" w:rsidR="000F45CA" w:rsidRDefault="002E7AE8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FunctionTok"/>
        </w:rPr>
        <w:t>{</w:t>
      </w:r>
      <w:proofErr w:type="gramEnd"/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598a0e75583</w:t>
      </w:r>
      <w:r>
        <w:rPr>
          <w:rStyle w:val="StringTok"/>
        </w:rPr>
        <w:t>c384f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canad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3a6e2926ff5c1c439d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6D20C645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8" w:name="Xa5006eec84b48dc4fe2fa489cf6a7cd01da6420"/>
      <w:r w:rsidRPr="007B4004">
        <w:rPr>
          <w:b w:val="0"/>
          <w:bCs w:val="0"/>
          <w:color w:val="auto"/>
          <w:sz w:val="28"/>
          <w:szCs w:val="28"/>
        </w:rPr>
        <w:t>Caso queira ver todas as tags disponíveis por id</w:t>
      </w:r>
      <w:bookmarkEnd w:id="8"/>
    </w:p>
    <w:p w14:paraId="1D6326ED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uapp.com/tags/6289546bbb13b09e15ee6c2c</w:t>
      </w:r>
    </w:p>
    <w:p w14:paraId="7FD90E43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FunctionTok"/>
        </w:rPr>
        <w:t>}</w:t>
      </w:r>
    </w:p>
    <w:p w14:paraId="45051B13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9" w:name="Xb81f9fb11b25c0016927fcbe487e922989ea319"/>
      <w:r w:rsidRPr="007B4004">
        <w:rPr>
          <w:b w:val="0"/>
          <w:bCs w:val="0"/>
          <w:color w:val="auto"/>
          <w:sz w:val="28"/>
          <w:szCs w:val="28"/>
        </w:rPr>
        <w:t>Caso queira ver todas as tags disponíveis por uma descrição</w:t>
      </w:r>
      <w:bookmarkEnd w:id="9"/>
    </w:p>
    <w:p w14:paraId="6FEC6FC2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uapp.com/tags/search?tag=Mon</w:t>
      </w:r>
      <w:r>
        <w:rPr>
          <w:rStyle w:val="VerbatimChar"/>
        </w:rPr>
        <w:t>tador</w:t>
      </w:r>
    </w:p>
    <w:p w14:paraId="5C8846BB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FunctionTok"/>
        </w:rPr>
        <w:t>}</w:t>
      </w:r>
    </w:p>
    <w:p w14:paraId="730E6B71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0" w:name="caso-queira-cadastar-tags"/>
      <w:r w:rsidRPr="007B4004">
        <w:rPr>
          <w:b w:val="0"/>
          <w:bCs w:val="0"/>
          <w:color w:val="auto"/>
          <w:sz w:val="28"/>
          <w:szCs w:val="28"/>
        </w:rPr>
        <w:t>Caso queira cadastar tags</w:t>
      </w:r>
      <w:bookmarkEnd w:id="10"/>
    </w:p>
    <w:p w14:paraId="0B3CC364" w14:textId="77777777" w:rsidR="000F45CA" w:rsidRDefault="002E7AE8">
      <w:pPr>
        <w:pStyle w:val="FirstParagraph"/>
      </w:pPr>
      <w:r>
        <w:rPr>
          <w:b/>
        </w:rPr>
        <w:t>POST</w:t>
      </w:r>
      <w:r>
        <w:t xml:space="preserve"> </w:t>
      </w:r>
      <w:r>
        <w:rPr>
          <w:rStyle w:val="VerbatimChar"/>
        </w:rPr>
        <w:t>https://final-nodejs-puc.herokuapp.com/tags</w:t>
      </w:r>
    </w:p>
    <w:p w14:paraId="35209830" w14:textId="77777777" w:rsidR="000F45CA" w:rsidRDefault="002E7AE8">
      <w:pPr>
        <w:pStyle w:val="SourceCode"/>
      </w:pPr>
      <w:proofErr w:type="gramStart"/>
      <w:r>
        <w:rPr>
          <w:rStyle w:val="FunctionTok"/>
        </w:rPr>
        <w:t>{</w:t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FunctionTok"/>
        </w:rPr>
        <w:t>}</w:t>
      </w:r>
    </w:p>
    <w:p w14:paraId="3E7B4081" w14:textId="77777777" w:rsidR="000F45CA" w:rsidRDefault="002E7AE8">
      <w:pPr>
        <w:pStyle w:val="FirstParagraph"/>
      </w:pPr>
      <w:r>
        <w:t>Response Body - 200:</w:t>
      </w:r>
    </w:p>
    <w:p w14:paraId="19667141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3a6e2926ff5c1c439dc</w:t>
      </w:r>
      <w:r>
        <w:rPr>
          <w:rStyle w:val="StringTok"/>
        </w:rPr>
        <w:t>7"</w:t>
      </w:r>
      <w:r>
        <w:br/>
      </w:r>
      <w:r>
        <w:rPr>
          <w:rStyle w:val="FunctionTok"/>
        </w:rPr>
        <w:t>}</w:t>
      </w:r>
    </w:p>
    <w:p w14:paraId="0A137CAB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1" w:name="caso-queira-alterar-tags"/>
      <w:r w:rsidRPr="007B4004">
        <w:rPr>
          <w:b w:val="0"/>
          <w:bCs w:val="0"/>
          <w:color w:val="auto"/>
          <w:sz w:val="28"/>
          <w:szCs w:val="28"/>
        </w:rPr>
        <w:t>Caso queira alterar tags</w:t>
      </w:r>
      <w:bookmarkEnd w:id="11"/>
    </w:p>
    <w:p w14:paraId="28A26C7C" w14:textId="77777777" w:rsidR="000F45CA" w:rsidRDefault="002E7AE8">
      <w:pPr>
        <w:pStyle w:val="FirstParagraph"/>
      </w:pPr>
      <w:r>
        <w:rPr>
          <w:b/>
        </w:rPr>
        <w:t>PUT</w:t>
      </w:r>
      <w:r>
        <w:t xml:space="preserve"> </w:t>
      </w:r>
      <w:r>
        <w:rPr>
          <w:rStyle w:val="VerbatimChar"/>
        </w:rPr>
        <w:t>https://final-nodejs-puc.herokuapp.com/tags/628c39af2926ff5c1c439dc2</w:t>
      </w:r>
    </w:p>
    <w:p w14:paraId="7A28AC02" w14:textId="77777777" w:rsidR="000F45CA" w:rsidRDefault="002E7AE8">
      <w:pPr>
        <w:pStyle w:val="SourceCode"/>
      </w:pPr>
      <w:proofErr w:type="gramStart"/>
      <w:r>
        <w:rPr>
          <w:rStyle w:val="FunctionTok"/>
        </w:rPr>
        <w:t>{</w:t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FunctionTok"/>
        </w:rPr>
        <w:t>}</w:t>
      </w:r>
    </w:p>
    <w:p w14:paraId="055BB633" w14:textId="77777777" w:rsidR="000F45CA" w:rsidRDefault="002E7AE8">
      <w:pPr>
        <w:pStyle w:val="FirstParagraph"/>
      </w:pPr>
      <w:r>
        <w:t>Response Body - 200:</w:t>
      </w:r>
    </w:p>
    <w:p w14:paraId="2A69848A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g atualizado com sucesso"</w:t>
      </w:r>
      <w:r>
        <w:br/>
      </w:r>
      <w:r>
        <w:rPr>
          <w:rStyle w:val="FunctionTok"/>
        </w:rPr>
        <w:t>}</w:t>
      </w:r>
    </w:p>
    <w:p w14:paraId="2D0E7CF3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2" w:name="caso-queira-excluir-uma-tags"/>
      <w:r w:rsidRPr="007B4004">
        <w:rPr>
          <w:b w:val="0"/>
          <w:bCs w:val="0"/>
          <w:color w:val="auto"/>
          <w:sz w:val="28"/>
          <w:szCs w:val="28"/>
        </w:rPr>
        <w:t>Caso queira excluir uma tags</w:t>
      </w:r>
      <w:bookmarkEnd w:id="12"/>
    </w:p>
    <w:p w14:paraId="1FDC2F73" w14:textId="77777777" w:rsidR="000F45CA" w:rsidRDefault="002E7AE8">
      <w:pPr>
        <w:pStyle w:val="FirstParagraph"/>
      </w:pPr>
      <w:r>
        <w:rPr>
          <w:b/>
        </w:rPr>
        <w:t>DELETE</w:t>
      </w:r>
      <w:r>
        <w:t xml:space="preserve"> </w:t>
      </w:r>
      <w:r>
        <w:rPr>
          <w:rStyle w:val="VerbatimChar"/>
        </w:rPr>
        <w:t>https://final-nodejs-puc.herokuapp.com/tags/628c39af2926ff5c1c439dc2</w:t>
      </w:r>
    </w:p>
    <w:p w14:paraId="5D1518F4" w14:textId="77777777" w:rsidR="000F45CA" w:rsidRDefault="002E7AE8">
      <w:pPr>
        <w:pStyle w:val="Corpodetexto"/>
      </w:pPr>
      <w:r>
        <w:t>Response Body - 200:</w:t>
      </w:r>
    </w:p>
    <w:p w14:paraId="0D6B421A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g excluido com sucesso."</w:t>
      </w:r>
      <w:r>
        <w:br/>
      </w:r>
      <w:r>
        <w:rPr>
          <w:rStyle w:val="FunctionTok"/>
        </w:rPr>
        <w:t>}</w:t>
      </w:r>
    </w:p>
    <w:p w14:paraId="66D3A3C7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3" w:name="Xd8499c9bbc83f5f00e25aa413bb848d307aba31"/>
      <w:r w:rsidRPr="007B4004">
        <w:rPr>
          <w:b w:val="0"/>
          <w:bCs w:val="0"/>
          <w:color w:val="auto"/>
          <w:sz w:val="28"/>
          <w:szCs w:val="28"/>
        </w:rPr>
        <w:t>Caso queira ver todos os prestadores disponíveis</w:t>
      </w:r>
      <w:bookmarkEnd w:id="13"/>
    </w:p>
    <w:p w14:paraId="603EFC4E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</w:t>
      </w:r>
      <w:r>
        <w:rPr>
          <w:rStyle w:val="VerbatimChar"/>
        </w:rPr>
        <w:t>uapp.com/suppliers</w:t>
      </w:r>
    </w:p>
    <w:p w14:paraId="6B623591" w14:textId="77777777" w:rsidR="000F45CA" w:rsidRDefault="002E7AE8">
      <w:pPr>
        <w:pStyle w:val="Corpodetexto"/>
      </w:pPr>
      <w:r>
        <w:lastRenderedPageBreak/>
        <w:t>Response Body:</w:t>
      </w:r>
    </w:p>
    <w:p w14:paraId="31ADF7D5" w14:textId="77777777" w:rsidR="000F45CA" w:rsidRDefault="002E7AE8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878a0e75583c384f2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elo Rafa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598a0e75583c384f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canad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</w:t>
      </w:r>
      <w:r>
        <w:rPr>
          <w:rStyle w:val="StringTok"/>
        </w:rPr>
        <w:t>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c8f24f4dd32b6fc7a4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3a6e2926ff5c1c439d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ngit</w:t>
      </w:r>
      <w:r>
        <w:rPr>
          <w:rStyle w:val="DataTypeTok"/>
        </w:rPr>
        <w:t>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7A097F77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4" w:name="caso-queira-ver-o-prestador-por-id"/>
      <w:r w:rsidRPr="007B4004">
        <w:rPr>
          <w:b w:val="0"/>
          <w:bCs w:val="0"/>
          <w:color w:val="auto"/>
          <w:sz w:val="28"/>
          <w:szCs w:val="28"/>
        </w:rPr>
        <w:t>Caso queira ver o prestador por id</w:t>
      </w:r>
      <w:bookmarkEnd w:id="14"/>
    </w:p>
    <w:p w14:paraId="596BF74F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uapp.com/suppliers/628959878a0e75583c384f2f</w:t>
      </w:r>
    </w:p>
    <w:p w14:paraId="1DFB6DF0" w14:textId="77777777" w:rsidR="000F45CA" w:rsidRDefault="002E7AE8">
      <w:pPr>
        <w:pStyle w:val="Corpodetexto"/>
      </w:pPr>
      <w:r>
        <w:t>Response Body:</w:t>
      </w:r>
    </w:p>
    <w:p w14:paraId="51B55AAA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878a0e75583c384f2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elo Rafa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proofErr w:type="gramStart"/>
      <w:r>
        <w:rPr>
          <w:rStyle w:val="NormalTok"/>
        </w:rPr>
        <w:t xml:space="preserve">   </w:t>
      </w:r>
      <w:r>
        <w:rPr>
          <w:rStyle w:val="FunctionTok"/>
        </w:rPr>
        <w:t>{</w:t>
      </w:r>
      <w:proofErr w:type="gram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598a0e75583c384f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canado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FunctionTok"/>
        </w:rPr>
        <w:t>}</w:t>
      </w:r>
    </w:p>
    <w:p w14:paraId="35641ABA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5" w:name="X8c449d2f9bbeeda9aadde2202dbefe103d1c73e"/>
      <w:r w:rsidRPr="007B4004">
        <w:rPr>
          <w:b w:val="0"/>
          <w:bCs w:val="0"/>
          <w:color w:val="auto"/>
          <w:sz w:val="28"/>
          <w:szCs w:val="28"/>
        </w:rPr>
        <w:t>Pesquise por um prestador de serviço informando o id da tag</w:t>
      </w:r>
      <w:bookmarkEnd w:id="15"/>
    </w:p>
    <w:p w14:paraId="5C622BC8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uapp.com/suppliers/search?tags=6289546bbb13b09e15ee6c2c</w:t>
      </w:r>
    </w:p>
    <w:p w14:paraId="3D368C2C" w14:textId="77777777" w:rsidR="000F45CA" w:rsidRDefault="002E7AE8">
      <w:pPr>
        <w:pStyle w:val="Corpodetexto"/>
      </w:pPr>
      <w:r>
        <w:t>Response Body:</w:t>
      </w:r>
    </w:p>
    <w:p w14:paraId="70AC38C4" w14:textId="77777777" w:rsidR="000F45CA" w:rsidRDefault="002E7AE8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878a0e75583c384f2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gelo Rafa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9598a0e75583c384f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canad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c8f24f4dd32b6fc7a4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3a6e2926ff5c1c439d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titu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A0AADAB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6" w:name="X2b0131a1ae3859b47ab15b842cedd1b88ff78dc"/>
      <w:r w:rsidRPr="007B4004">
        <w:rPr>
          <w:b w:val="0"/>
          <w:bCs w:val="0"/>
          <w:color w:val="auto"/>
          <w:sz w:val="28"/>
          <w:szCs w:val="28"/>
        </w:rPr>
        <w:t>Caso queira ver todos os prestadores por localiozação</w:t>
      </w:r>
      <w:bookmarkEnd w:id="16"/>
    </w:p>
    <w:p w14:paraId="26B53358" w14:textId="77777777" w:rsidR="000F45CA" w:rsidRDefault="002E7AE8">
      <w:pPr>
        <w:pStyle w:val="FirstParagraph"/>
      </w:pPr>
      <w:r>
        <w:rPr>
          <w:b/>
        </w:rPr>
        <w:t>GET</w:t>
      </w:r>
      <w:r>
        <w:t xml:space="preserve"> </w:t>
      </w:r>
      <w:r>
        <w:rPr>
          <w:rStyle w:val="VerbatimChar"/>
        </w:rPr>
        <w:t>https://final-nodejs-puc.herokuapp.com/suppliers/search/localization?latitude=1&amp;longitude=2</w:t>
      </w:r>
    </w:p>
    <w:p w14:paraId="107F6F9E" w14:textId="77777777" w:rsidR="000F45CA" w:rsidRDefault="002E7AE8">
      <w:pPr>
        <w:pStyle w:val="Corpodetexto"/>
      </w:pPr>
      <w:r>
        <w:t>Response Body:</w:t>
      </w:r>
    </w:p>
    <w:p w14:paraId="03E9C02B" w14:textId="77777777" w:rsidR="000F45CA" w:rsidRDefault="002E7AE8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c8f24f4dd32b6fc7a4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9546bbb13b09e15ee6c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tad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3a6e2926ff5c1c439d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397DD4D7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7" w:name="caso-queira-cadastar-suppliers"/>
      <w:r w:rsidRPr="007B4004">
        <w:rPr>
          <w:b w:val="0"/>
          <w:bCs w:val="0"/>
          <w:color w:val="auto"/>
          <w:sz w:val="28"/>
          <w:szCs w:val="28"/>
        </w:rPr>
        <w:t>Caso queira cadastar suppliers</w:t>
      </w:r>
      <w:bookmarkEnd w:id="17"/>
    </w:p>
    <w:p w14:paraId="2B5AFDD2" w14:textId="77777777" w:rsidR="000F45CA" w:rsidRDefault="002E7AE8">
      <w:pPr>
        <w:pStyle w:val="FirstParagraph"/>
      </w:pPr>
      <w:r>
        <w:rPr>
          <w:b/>
        </w:rPr>
        <w:t>POST</w:t>
      </w:r>
      <w:r>
        <w:t xml:space="preserve"> </w:t>
      </w:r>
      <w:r>
        <w:rPr>
          <w:rStyle w:val="VerbatimChar"/>
        </w:rPr>
        <w:t>https://final-nodejs-puc.herokuapp.com/suppliers</w:t>
      </w:r>
    </w:p>
    <w:p w14:paraId="5CC8203A" w14:textId="77777777" w:rsidR="000F45CA" w:rsidRDefault="002E7AE8">
      <w:pPr>
        <w:pStyle w:val="SourceCode"/>
      </w:pPr>
      <w:proofErr w:type="gramStart"/>
      <w:r>
        <w:rPr>
          <w:rStyle w:val="FunctionTok"/>
        </w:rPr>
        <w:t>{</w:t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6289546bbb13b09e15ee6c2c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FunctionTok"/>
        </w:rPr>
        <w:t>}</w:t>
      </w:r>
    </w:p>
    <w:p w14:paraId="04894118" w14:textId="77777777" w:rsidR="000F45CA" w:rsidRDefault="002E7AE8">
      <w:pPr>
        <w:pStyle w:val="FirstParagraph"/>
      </w:pPr>
      <w:r>
        <w:t>Response Body - 200:</w:t>
      </w:r>
    </w:p>
    <w:p w14:paraId="2092D80A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6289546bbb13b09e15ee6c2c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8cc95d4f4dd32b6fc7a417"</w:t>
      </w:r>
      <w:r>
        <w:br/>
      </w:r>
      <w:r>
        <w:rPr>
          <w:rStyle w:val="FunctionTok"/>
        </w:rPr>
        <w:t>}</w:t>
      </w:r>
    </w:p>
    <w:p w14:paraId="3C76B274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8" w:name="caso-queira-alterar-suppliers"/>
      <w:r w:rsidRPr="007B4004">
        <w:rPr>
          <w:b w:val="0"/>
          <w:bCs w:val="0"/>
          <w:color w:val="auto"/>
          <w:sz w:val="28"/>
          <w:szCs w:val="28"/>
        </w:rPr>
        <w:t>Caso queira alterar suppliers</w:t>
      </w:r>
      <w:bookmarkEnd w:id="18"/>
    </w:p>
    <w:p w14:paraId="30A8D62C" w14:textId="77777777" w:rsidR="000F45CA" w:rsidRDefault="002E7AE8">
      <w:pPr>
        <w:pStyle w:val="FirstParagraph"/>
      </w:pPr>
      <w:r>
        <w:rPr>
          <w:b/>
        </w:rPr>
        <w:t>PUT</w:t>
      </w:r>
      <w:r>
        <w:t xml:space="preserve"> </w:t>
      </w:r>
      <w:r>
        <w:rPr>
          <w:rStyle w:val="VerbatimChar"/>
        </w:rPr>
        <w:t>https://final-nodejs-puc.herokuapp.com/suppliers/628c39af2926ff5c1c439dc2</w:t>
      </w:r>
    </w:p>
    <w:p w14:paraId="582D1B24" w14:textId="77777777" w:rsidR="000F45CA" w:rsidRDefault="002E7AE8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{</w:t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6289546bbb13b09e15ee6c2c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628c3a6e2926ff5c1c439dc7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</w:t>
      </w:r>
      <w:r>
        <w:rPr>
          <w:rStyle w:val="DataTypeTok"/>
        </w:rPr>
        <w:t>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FunctionTok"/>
        </w:rPr>
        <w:t>}</w:t>
      </w:r>
    </w:p>
    <w:p w14:paraId="55772704" w14:textId="77777777" w:rsidR="000F45CA" w:rsidRDefault="002E7AE8">
      <w:pPr>
        <w:pStyle w:val="FirstParagraph"/>
      </w:pPr>
      <w:r>
        <w:t>Response Body - 200:</w:t>
      </w:r>
    </w:p>
    <w:p w14:paraId="5720B6B8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pliers atualizado com sucesso"</w:t>
      </w:r>
      <w:r>
        <w:br/>
      </w:r>
      <w:r>
        <w:rPr>
          <w:rStyle w:val="FunctionTok"/>
        </w:rPr>
        <w:t>}</w:t>
      </w:r>
    </w:p>
    <w:p w14:paraId="1D0E8AC3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19" w:name="caso-queira-excluir-um-suppliers"/>
      <w:r w:rsidRPr="007B4004">
        <w:rPr>
          <w:b w:val="0"/>
          <w:bCs w:val="0"/>
          <w:color w:val="auto"/>
          <w:sz w:val="28"/>
          <w:szCs w:val="28"/>
        </w:rPr>
        <w:t>Caso queira excluir um suppliers</w:t>
      </w:r>
      <w:bookmarkEnd w:id="19"/>
    </w:p>
    <w:p w14:paraId="51EE0D1E" w14:textId="77777777" w:rsidR="000F45CA" w:rsidRDefault="002E7AE8">
      <w:pPr>
        <w:pStyle w:val="FirstParagraph"/>
      </w:pPr>
      <w:r>
        <w:rPr>
          <w:b/>
        </w:rPr>
        <w:t>DELETE</w:t>
      </w:r>
      <w:r>
        <w:t xml:space="preserve"> </w:t>
      </w:r>
      <w:r>
        <w:rPr>
          <w:rStyle w:val="VerbatimChar"/>
        </w:rPr>
        <w:t>https://final-nodejs-puc.herokuapp.com/suppliers/628cc95d4f4dd32b6fc7a417</w:t>
      </w:r>
    </w:p>
    <w:p w14:paraId="347A0D2B" w14:textId="77777777" w:rsidR="000F45CA" w:rsidRDefault="002E7AE8">
      <w:pPr>
        <w:pStyle w:val="Corpodetexto"/>
      </w:pPr>
      <w:r>
        <w:t>Response Body - 200:</w:t>
      </w:r>
    </w:p>
    <w:p w14:paraId="4957F938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pliers excluido com sucesso."</w:t>
      </w:r>
      <w:r>
        <w:br/>
      </w:r>
      <w:r>
        <w:rPr>
          <w:rStyle w:val="FunctionTok"/>
        </w:rPr>
        <w:t>}</w:t>
      </w:r>
    </w:p>
    <w:p w14:paraId="4F00C7F0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20" w:name="X44134b9c060fb318a1e10c00820fdea04cd6547"/>
      <w:r w:rsidRPr="007B4004">
        <w:rPr>
          <w:b w:val="0"/>
          <w:bCs w:val="0"/>
          <w:color w:val="auto"/>
          <w:sz w:val="28"/>
          <w:szCs w:val="28"/>
        </w:rPr>
        <w:lastRenderedPageBreak/>
        <w:t>Tente cadastrar uma nova TAG estando logado com um usuário que não tem permissão ADMIN</w:t>
      </w:r>
      <w:bookmarkEnd w:id="20"/>
    </w:p>
    <w:p w14:paraId="6C031FEC" w14:textId="77777777" w:rsidR="000F45CA" w:rsidRDefault="002E7AE8">
      <w:pPr>
        <w:pStyle w:val="FirstParagraph"/>
      </w:pPr>
      <w:r>
        <w:rPr>
          <w:b/>
        </w:rPr>
        <w:t>POST</w:t>
      </w:r>
      <w:r>
        <w:t xml:space="preserve"> </w:t>
      </w:r>
      <w:r>
        <w:rPr>
          <w:rStyle w:val="VerbatimChar"/>
        </w:rPr>
        <w:t>http://server.co</w:t>
      </w:r>
      <w:r>
        <w:rPr>
          <w:rStyle w:val="VerbatimChar"/>
        </w:rPr>
        <w:t>m/v1/tag</w:t>
      </w:r>
    </w:p>
    <w:p w14:paraId="4EEC837D" w14:textId="77777777" w:rsidR="000F45CA" w:rsidRDefault="002E7AE8">
      <w:pPr>
        <w:pStyle w:val="Corpodetexto"/>
      </w:pPr>
      <w:r>
        <w:t>Request Body:</w:t>
      </w:r>
    </w:p>
    <w:p w14:paraId="627D3BD5" w14:textId="77777777" w:rsidR="000F45CA" w:rsidRDefault="002E7AE8">
      <w:pPr>
        <w:pStyle w:val="SourceCode"/>
      </w:pPr>
      <w:proofErr w:type="gramStart"/>
      <w:r>
        <w:rPr>
          <w:rStyle w:val="FunctionTok"/>
        </w:rPr>
        <w:t>{</w:t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intor"</w:t>
      </w:r>
      <w:r>
        <w:br/>
      </w:r>
      <w:r>
        <w:rPr>
          <w:rStyle w:val="FunctionTok"/>
        </w:rPr>
        <w:t>}</w:t>
      </w:r>
    </w:p>
    <w:p w14:paraId="796D4A05" w14:textId="77777777" w:rsidR="000F45CA" w:rsidRDefault="002E7AE8">
      <w:pPr>
        <w:pStyle w:val="FirstParagraph"/>
      </w:pPr>
      <w:r>
        <w:t>Response Body:</w:t>
      </w:r>
    </w:p>
    <w:p w14:paraId="70BD9461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esso nao permitido"</w:t>
      </w:r>
      <w:r>
        <w:br/>
      </w:r>
      <w:r>
        <w:rPr>
          <w:rStyle w:val="FunctionTok"/>
        </w:rPr>
        <w:t>}</w:t>
      </w:r>
    </w:p>
    <w:p w14:paraId="33F2431A" w14:textId="77777777" w:rsidR="000F45CA" w:rsidRPr="007B4004" w:rsidRDefault="002E7AE8" w:rsidP="007B4004">
      <w:pPr>
        <w:pStyle w:val="Ttulo3"/>
        <w:spacing w:line="360" w:lineRule="auto"/>
        <w:rPr>
          <w:b w:val="0"/>
          <w:bCs w:val="0"/>
          <w:color w:val="auto"/>
          <w:sz w:val="28"/>
          <w:szCs w:val="28"/>
        </w:rPr>
      </w:pPr>
      <w:bookmarkStart w:id="21" w:name="X37b152e5c0fc01f42a81ad378d9fa4cf9e3df16"/>
      <w:r w:rsidRPr="007B4004">
        <w:rPr>
          <w:b w:val="0"/>
          <w:bCs w:val="0"/>
          <w:color w:val="auto"/>
          <w:sz w:val="28"/>
          <w:szCs w:val="28"/>
        </w:rPr>
        <w:t>Tente cadastrar um novo SUPPLIER estando logado com um usuário que não tem permissão ADMIN</w:t>
      </w:r>
      <w:bookmarkEnd w:id="21"/>
    </w:p>
    <w:p w14:paraId="70050BA4" w14:textId="77777777" w:rsidR="000F45CA" w:rsidRDefault="002E7AE8">
      <w:pPr>
        <w:pStyle w:val="FirstParagraph"/>
      </w:pPr>
      <w:r>
        <w:t>Request Body:</w:t>
      </w:r>
    </w:p>
    <w:p w14:paraId="0C9C928F" w14:textId="77777777" w:rsidR="000F45CA" w:rsidRDefault="002E7AE8">
      <w:pPr>
        <w:pStyle w:val="SourceCode"/>
      </w:pPr>
      <w:proofErr w:type="gramStart"/>
      <w:r>
        <w:rPr>
          <w:rStyle w:val="FunctionTok"/>
        </w:rPr>
        <w:t>{</w:t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o Dua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6289546bbb13b09e15ee6c2c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an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"</w:t>
      </w:r>
      <w:r>
        <w:br/>
      </w:r>
      <w:r>
        <w:rPr>
          <w:rStyle w:val="FunctionTok"/>
        </w:rPr>
        <w:t>}</w:t>
      </w:r>
    </w:p>
    <w:p w14:paraId="6DAF34B7" w14:textId="77777777" w:rsidR="000F45CA" w:rsidRDefault="002E7AE8">
      <w:pPr>
        <w:pStyle w:val="FirstParagraph"/>
      </w:pPr>
      <w:r>
        <w:t>Response Body:</w:t>
      </w:r>
    </w:p>
    <w:p w14:paraId="7586363B" w14:textId="77777777" w:rsidR="000F45CA" w:rsidRDefault="002E7AE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esso nao permitido"</w:t>
      </w:r>
      <w:r>
        <w:br/>
      </w:r>
      <w:r>
        <w:rPr>
          <w:rStyle w:val="FunctionTok"/>
        </w:rPr>
        <w:t>}</w:t>
      </w:r>
    </w:p>
    <w:sectPr w:rsidR="000F45CA" w:rsidSect="00FA0CE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1017A" w14:textId="77777777" w:rsidR="002E7AE8" w:rsidRDefault="002E7AE8">
      <w:pPr>
        <w:spacing w:after="0"/>
      </w:pPr>
      <w:r>
        <w:separator/>
      </w:r>
    </w:p>
  </w:endnote>
  <w:endnote w:type="continuationSeparator" w:id="0">
    <w:p w14:paraId="5048C26F" w14:textId="77777777" w:rsidR="002E7AE8" w:rsidRDefault="002E7A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1D5D0" w14:textId="77777777" w:rsidR="002E7AE8" w:rsidRDefault="002E7AE8">
      <w:r>
        <w:separator/>
      </w:r>
    </w:p>
  </w:footnote>
  <w:footnote w:type="continuationSeparator" w:id="0">
    <w:p w14:paraId="1D691D6E" w14:textId="77777777" w:rsidR="002E7AE8" w:rsidRDefault="002E7A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B2C78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B8A56E8"/>
    <w:multiLevelType w:val="hybridMultilevel"/>
    <w:tmpl w:val="938A9E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330B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B896A33"/>
    <w:multiLevelType w:val="hybridMultilevel"/>
    <w:tmpl w:val="FD38E93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E4B20E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584411851">
    <w:abstractNumId w:val="2"/>
  </w:num>
  <w:num w:numId="2" w16cid:durableId="1235624745">
    <w:abstractNumId w:val="0"/>
  </w:num>
  <w:num w:numId="3" w16cid:durableId="1794597121">
    <w:abstractNumId w:val="0"/>
  </w:num>
  <w:num w:numId="4" w16cid:durableId="1245429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37700051">
    <w:abstractNumId w:val="0"/>
  </w:num>
  <w:num w:numId="6" w16cid:durableId="190069277">
    <w:abstractNumId w:val="0"/>
  </w:num>
  <w:num w:numId="7" w16cid:durableId="223102270">
    <w:abstractNumId w:val="1"/>
  </w:num>
  <w:num w:numId="8" w16cid:durableId="1021125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45CA"/>
    <w:rsid w:val="001F0641"/>
    <w:rsid w:val="002E7AE8"/>
    <w:rsid w:val="004E29B3"/>
    <w:rsid w:val="00590D07"/>
    <w:rsid w:val="00784D58"/>
    <w:rsid w:val="007B4004"/>
    <w:rsid w:val="008D6863"/>
    <w:rsid w:val="00B86B75"/>
    <w:rsid w:val="00BC48D5"/>
    <w:rsid w:val="00C36279"/>
    <w:rsid w:val="00E315A3"/>
    <w:rsid w:val="00FA0C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41A723"/>
  <w15:docId w15:val="{D71508B3-BC5C-4B77-A8FA-B4614A95F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98</Words>
  <Characters>7550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o duarte</cp:lastModifiedBy>
  <cp:revision>3</cp:revision>
  <cp:lastPrinted>2022-05-29T15:27:00Z</cp:lastPrinted>
  <dcterms:created xsi:type="dcterms:W3CDTF">2022-05-29T15:13:00Z</dcterms:created>
  <dcterms:modified xsi:type="dcterms:W3CDTF">2022-05-29T15:27:00Z</dcterms:modified>
</cp:coreProperties>
</file>